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writing to express my enthusiastic interest in the Physicist position at [Company/Organization Name] in the United States Los Angeles. As a dedicated and innovative physicist with a profound passion for unraveling the mysteries of the universe, I am eager to contribute my expertise, research acumen, and collaborative spirit to an institution that values scientific excellence and technological advancement. The vibrant scientific community in Los Angeles, combined with its cutting-edge research facilities and dynamic cultural landscape, makes this location an ideal hub for a physicist like myself to thrive and grow.</w:t>
      </w:r>
    </w:p>
    <w:p>
      <w:pPr>
        <w:pStyle w:val="BodyText"/>
      </w:pPr>
      <w:r>
        <w:t xml:space="preserve">Throughout my academic and professional journey, I have been driven by a singular goal: to advance the frontiers of physics through rigorous experimentation, theoretical exploration, and interdisciplinary collaboration. My Ph.D. in Physics from [University Name] equipped me with a robust foundation in quantum mechanics, statistical thermodynamics, and computational modeling. During my doctoral research on [specific research topic], I developed advanced analytical techniques to study [specific phenomenon or problem], which culminated in publications in high-impact journals such as [Journal Names]. This work not only deepened my understanding of [relevant field] but also honed my ability to approach complex problems with creativity and precision.</w:t>
      </w:r>
    </w:p>
    <w:p>
      <w:pPr>
        <w:pStyle w:val="BodyText"/>
      </w:pPr>
      <w:r>
        <w:t xml:space="preserve">As a Physicist, I have consistently sought opportunities to apply my knowledge to real-world challenges. My postdoctoral research at [Institution Name] focused on [specific area, e.g., renewable energy systems, astrophysical data analysis, or materials science], where I collaborated with engineers and data scientists to develop solutions that bridge theoretical physics with practical applications. This experience reinforced my belief that physics is not confined to academic labs but is a vital force in shaping technologies that impact society—whether through advancements in medical imaging, sustainable energy, or quantum computing. The United States Los Angeles, as a global leader in innovation and technology, offers an unparalleled environment to contribute to such transformative work.</w:t>
      </w:r>
    </w:p>
    <w:p>
      <w:pPr>
        <w:pStyle w:val="BodyText"/>
      </w:pPr>
      <w:r>
        <w:t xml:space="preserve">What draws me most to the Physicist role at your organization is the opportunity to engage with cutting-edge research initiatives that align with my expertise. I am particularly inspired by [specific project, technology, or research area mentioned in the job posting], which resonates deeply with my own investigations into [related topic]. For instance, my work on [specific project or discovery] demonstrated how interdisciplinary approaches can unlock new possibilities in [relevant field]. I am confident that my technical skills—ranging from advanced data analysis and simulation software (e.g., MATLAB, Python, COMSOL) to experimental design and instrumentation—would enable me to make meaningful contributions to your team’s objectives.</w:t>
      </w:r>
    </w:p>
    <w:p>
      <w:pPr>
        <w:pStyle w:val="BodyText"/>
      </w:pPr>
      <w:r>
        <w:t xml:space="preserve">Los Angeles, with its unique blend of academic institutions, industry leaders, and cultural diversity, represents a nexus where physics intersects with art, technology, and global challenges. As a Physicist in this region, I am motivated by the chance to collaborate with visionaries who are redefining what is possible. Whether it is working alongside researchers at Caltech or UCLA to explore quantum phenomena, contributing to NASA’s space exploration efforts through Los Angeles-based facilities like JPL, or engaging with tech startups developing next-generation devices, I see endless opportunities for growth and impact. The city’s emphasis on innovation and its thriving scientific ecosystem make it an ideal place for a physicist to push boundaries and foster groundbreaking discoveries.</w:t>
      </w:r>
    </w:p>
    <w:p>
      <w:pPr>
        <w:pStyle w:val="BodyText"/>
      </w:pPr>
      <w:r>
        <w:t xml:space="preserve">In addition to my technical expertise, I bring strong communication and teamwork skills that are essential in collaborative research environments. As a mentor to graduate students during my postdoctoral tenure, I developed a talent for translating complex concepts into accessible language, ensuring that diverse teams can work cohesively toward shared goals. My ability to present findings at international conferences—such as the [Conference Name]—has also sharpened my capacity to articulate scientific ideas clearly and persuasively. These skills, coupled with my adaptability and resilience in solving problems under pressure, make me well-suited for the dynamic demands of a Physicist role in Los Angeles.</w:t>
      </w:r>
    </w:p>
    <w:p>
      <w:pPr>
        <w:pStyle w:val="BodyText"/>
      </w:pPr>
      <w:r>
        <w:t xml:space="preserve">I am especially drawn to your organization’s commitment to [specific value or mission mentioned in the job posting, e.g., “advancing sustainable energy solutions” or “exploring the fundamental laws of nature”]. As a Physicist, I am deeply passionate about [related cause or goal], and I believe that my background and aspirations align seamlessly with your vision. The United States Los Angeles provides a unique platform to merge my professional ambitions with the city’s spirit of innovation, and I am eager to contribute my expertise to drive progress in this exciting environment.</w:t>
      </w:r>
    </w:p>
    <w:p>
      <w:pPr>
        <w:pStyle w:val="BodyText"/>
      </w:pPr>
      <w:r>
        <w:t xml:space="preserve">Thank you for considering my application. I would be honored to discuss how my qualifications and enthusiasm align with the needs of your team. Please feel free to contact me at [phone number] or [email address] at your earliest convenience. I look forward to the opportunity to contribute to your organization’s mission and to grow as a Physicist in the vibrant scientific community of Los Angeles.</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United States Los Angeles</dc:title>
  <dc:creator/>
  <dc:language>en</dc:language>
  <cp:keywords/>
  <dcterms:created xsi:type="dcterms:W3CDTF">2026-07-21T14:59:51Z</dcterms:created>
  <dcterms:modified xsi:type="dcterms:W3CDTF">2026-07-21T14:59:51Z</dcterms:modified>
</cp:coreProperties>
</file>

<file path=docProps/custom.xml><?xml version="1.0" encoding="utf-8"?>
<Properties xmlns="http://schemas.openxmlformats.org/officeDocument/2006/custom-properties" xmlns:vt="http://schemas.openxmlformats.org/officeDocument/2006/docPropsVTypes"/>
</file>